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lumber Internship Position - United Kingdom London</w:t>
      </w:r>
    </w:p>
    <w:bookmarkEnd w:id="20"/>
    <w:p>
      <w:pPr>
        <w:pStyle w:val="BodyText"/>
      </w:pPr>
      <w:r>
        <w:t xml:space="preserve">[Your Full Name]</w:t>
      </w:r>
    </w:p>
    <w:p>
      <w:pPr>
        <w:pStyle w:val="BodyText"/>
      </w:pPr>
      <w:r>
        <w:t xml:space="preserve">[Your Address]</w:t>
      </w:r>
    </w:p>
    <w:p>
      <w:pPr>
        <w:pStyle w:val="BodyText"/>
      </w:pPr>
      <w:r>
        <w:t xml:space="preserve">[Postcode, London]</w:t>
      </w:r>
    </w:p>
    <w:p>
      <w:pPr>
        <w:pStyle w:val="BodyText"/>
      </w:pPr>
      <w:r>
        <w:t xml:space="preserve">[Email Address]</w:t>
      </w:r>
    </w:p>
    <w:p>
      <w:pPr>
        <w:pStyle w:val="BodyText"/>
      </w:pPr>
      <w:r>
        <w:t xml:space="preserve">[Phone Number]</w:t>
      </w:r>
    </w:p>
    <w:bookmarkStart w:id="21" w:name="dear-hiring-manager"/>
    <w:p>
      <w:pPr>
        <w:pStyle w:val="Heading2"/>
      </w:pPr>
      <w:r>
        <w:t xml:space="preserve">Dear Hiring Manager,</w:t>
      </w:r>
    </w:p>
    <w:p>
      <w:pPr>
        <w:pStyle w:val="FirstParagraph"/>
      </w:pPr>
      <w:r>
        <w:t xml:space="preserve">I am writing with profound enthusiasm to submit my application for the Plumbing Internship position at [Company Name], as advertised on the Careers Portal of the United Kingdom London Chamber of Commerce. This</w:t>
      </w:r>
      <w:r>
        <w:t xml:space="preserve"> </w:t>
      </w:r>
      <w:r>
        <w:rPr>
          <w:bCs/>
          <w:b/>
        </w:rPr>
        <w:t xml:space="preserve">Internship Application Letter</w:t>
      </w:r>
      <w:r>
        <w:t xml:space="preserve"> </w:t>
      </w:r>
      <w:r>
        <w:t xml:space="preserve">represents not merely a professional opportunity, but the culmination of my dedicated preparation to launch a career as a skilled</w:t>
      </w:r>
      <w:r>
        <w:t xml:space="preserve"> </w:t>
      </w:r>
      <w:r>
        <w:rPr>
          <w:bCs/>
          <w:b/>
        </w:rPr>
        <w:t xml:space="preserve">Plumber</w:t>
      </w:r>
      <w:r>
        <w:t xml:space="preserve"> </w:t>
      </w:r>
      <w:r>
        <w:t xml:space="preserve">within the vibrant infrastructure landscape of</w:t>
      </w:r>
      <w:r>
        <w:t xml:space="preserve"> </w:t>
      </w:r>
      <w:r>
        <w:rPr>
          <w:bCs/>
          <w:b/>
        </w:rPr>
        <w:t xml:space="preserve">United Kingdom London</w:t>
      </w:r>
      <w:r>
        <w:t xml:space="preserve">.</w:t>
      </w:r>
    </w:p>
    <w:p>
      <w:pPr>
        <w:pStyle w:val="BodyText"/>
      </w:pPr>
      <w:r>
        <w:t xml:space="preserve">Having completed my Level 2 NVQ Certificate in Plumbing and Heating at City &amp; Islington College, I have developed a robust theoretical foundation complemented by hands-on experience through supervised workshops. My coursework covered essential topics including hot and cold water systems, drainage principles, gas safety protocols (COSHH), and compliance with Building Regulations Part P. More importantly, I've cultivated an unwavering commitment to the precise craftsmanship demanded in modern plumbing – where a single misaligned pipe can compromise an entire building's integrity. The prospect of contributing to London's infrastructure as part of your team excites me immensely, particularly given the city's unique challenges: aging Victorian pipes intersecting with 21st-century high-rise developments, and the critical need for energy-efficient systems in a dense urban environment.</w:t>
      </w:r>
    </w:p>
    <w:p>
      <w:pPr>
        <w:pStyle w:val="BodyText"/>
      </w:pPr>
      <w:r>
        <w:t xml:space="preserve">What truly distinguishes my approach is my deep understanding that plumbing transcends mere technical work. In London, where property values soar and living spaces are meticulously designed, every installation must harmonize with architectural aesthetics while delivering maximum efficiency. My volunteer work with the London Youth Plumbing Initiative allowed me to assist in retrofitting water-saving systems for council housing in Hackney – a project that taught me how vital it is to communicate effectively with clients about conservation benefits and timeline expectations. I documented each service call meticulously, using industry-standard software like AccuBuild, which prepared me for the digital documentation required by leading London plumbing firms. This experience reinforced my belief that exceptional</w:t>
      </w:r>
      <w:r>
        <w:t xml:space="preserve"> </w:t>
      </w:r>
      <w:r>
        <w:rPr>
          <w:bCs/>
          <w:b/>
        </w:rPr>
        <w:t xml:space="preserve">Plumber</w:t>
      </w:r>
      <w:r>
        <w:t xml:space="preserve"> </w:t>
      </w:r>
      <w:r>
        <w:t xml:space="preserve">not only solves problems but anticipates them through proactive maintenance strategies.</w:t>
      </w:r>
    </w:p>
    <w:p>
      <w:pPr>
        <w:pStyle w:val="BodyText"/>
      </w:pPr>
      <w:r>
        <w:t xml:space="preserve">I have carefully studied [Company Name]'s reputation for excellence in both residential and commercial projects across London's boroughs. Your recent work on the Crossrail station drainage systems demonstrated the kind of innovative problem-solving I aspire to contribute to, especially regarding complex subterranean installations where precision is non-negotiable. What particularly resonates with me is your commitment to sustainability – a value I've championed through my university project designing low-flow shower systems that reduce water usage by 35%. This alignment with your company's environmental goals makes me confident I would thrive within your team culture, which prioritizes both technical mastery and civic responsibility in</w:t>
      </w:r>
      <w:r>
        <w:t xml:space="preserve"> </w:t>
      </w:r>
      <w:r>
        <w:rPr>
          <w:bCs/>
          <w:b/>
        </w:rPr>
        <w:t xml:space="preserve">United Kingdom London</w:t>
      </w:r>
      <w:r>
        <w:t xml:space="preserve">.</w:t>
      </w:r>
    </w:p>
    <w:p>
      <w:pPr>
        <w:pStyle w:val="BodyText"/>
      </w:pPr>
      <w:r>
        <w:t xml:space="preserve">My adaptability has been proven through challenging circumstances. During the pandemic, I completed an intensive online certification in Advanced Pipe Welding through the City &amp; Guilds program, mastering techniques for copper and stainless steel installations critical for London's high-pressure systems. Simultaneously, I assisted my family with plumbing repairs during lockdowns – including fixing a burst main pipe in a Grade II listed property in Islington – which required careful navigation of heritage conservation guidelines while meeting modern safety standards. These experiences taught me to remain calm under pressure, prioritize safety above all else (especially when working in confined spaces), and meticulously follow risk assessments. I understand that every job site in London presents unique variables: from navigating narrow Georgian alleyways to managing client expectations during renovations.</w:t>
      </w:r>
    </w:p>
    <w:p>
      <w:pPr>
        <w:pStyle w:val="BodyText"/>
      </w:pPr>
      <w:r>
        <w:t xml:space="preserve">The opportunity to learn from your master plumbers is precisely why I'm applying for this internship. I've researched the apprenticeship pathways within your company and recognize that mentorship is integral to becoming a truly competent tradesperson. My goal isn't merely to operate pipe cutters, but to understand the engineering logic behind every connection – how pressure differentials affect material choices, how building materials interact with moisture over decades, and why certain fittings are mandated by London's specific environmental regulations. I am prepared to learn from dawn until dusk on your job sites, absorb every technical nuance you share about fixing leaks in high-rise boiler systems, and contribute my fresh perspective on sustainable practices that will benefit future projects.</w:t>
      </w:r>
    </w:p>
    <w:p>
      <w:pPr>
        <w:pStyle w:val="BodyText"/>
      </w:pPr>
      <w:r>
        <w:t xml:space="preserve">I am particularly drawn to the cultural fabric of London's plumbing industry. Unlike standardized environments elsewhere, our city demands a unique blend of historical awareness (knowing which Victorian pipes still function) and cutting-edge innovation (integrating smart water monitoring). As someone who has lived in London for ten years and navigates its transport networks daily, I understand the logistical challenges – from coordinating with multiple contractors during Tube line maintenance to ensuring minimal disruption to residents in bustling neighborhoods like Camden or Shoreditch. My local knowledge will enable me to move efficiently across boroughs, reducing travel time between sites and ensuring punctuality that clients expect in this fast-paced market.</w:t>
      </w:r>
    </w:p>
    <w:p>
      <w:pPr>
        <w:pStyle w:val="BodyText"/>
      </w:pPr>
      <w:r>
        <w:t xml:space="preserve">I have attached my CV detailing additional certifications including City &amp; Guilds 2360 (Plumbing), SafePass, and First Aid training. I am eager to discuss how my proactive attitude, technical foundation, and deep respect for London's built environment can benefit your team. As an aspiring professional committed to upholding the highest standards of the trade – where every soldered joint represents reliability for a family's home or a business' operations – I believe I would be an asset during this critical phase of my development as a</w:t>
      </w:r>
      <w:r>
        <w:t xml:space="preserve"> </w:t>
      </w:r>
      <w:r>
        <w:rPr>
          <w:bCs/>
          <w:b/>
        </w:rPr>
        <w:t xml:space="preserve">Plumber</w:t>
      </w:r>
      <w:r>
        <w:t xml:space="preserve">.</w:t>
      </w:r>
    </w:p>
    <w:p>
      <w:pPr>
        <w:pStyle w:val="BodyText"/>
      </w:pPr>
      <w:r>
        <w:t xml:space="preserve">Thank you for considering my application. I welcome the opportunity to discuss how my dedication to precision craftsmanship aligns with [Company Name]'s vision for excellence in plumbing services across</w:t>
      </w:r>
      <w:r>
        <w:t xml:space="preserve"> </w:t>
      </w:r>
      <w:r>
        <w:rPr>
          <w:bCs/>
          <w:b/>
        </w:rPr>
        <w:t xml:space="preserve">United Kingdom London</w:t>
      </w:r>
      <w:r>
        <w:t xml:space="preserve">. I am available at your earliest convenience for an interview and can be reached via email or phone within 24 hours.</w:t>
      </w:r>
    </w:p>
    <w:p>
      <w:pPr>
        <w:pStyle w:val="BodyText"/>
      </w:pPr>
      <w:r>
        <w:t xml:space="preserve">With sincere appreciation,</w:t>
      </w:r>
    </w:p>
    <w:p>
      <w:pPr>
        <w:pStyle w:val="BodyText"/>
      </w:pPr>
      <w:r>
        <w:t xml:space="preserve">[Your Full Name]</w:t>
      </w:r>
    </w:p>
    <w:bookmarkEnd w:id="21"/>
    <w:p>
      <w:pPr>
        <w:pStyle w:val="BodyText"/>
      </w:pPr>
      <w:r>
        <w:rPr>
          <w:bCs/>
          <w:b/>
        </w:rPr>
        <w:t xml:space="preserve">Word Count:</w:t>
      </w:r>
      <w:r>
        <w:t xml:space="preserve"> </w:t>
      </w:r>
      <w:r>
        <w:t xml:space="preserve">857 words</w:t>
      </w:r>
    </w:p>
    <w:p>
      <w:pPr>
        <w:pStyle w:val="BodyText"/>
      </w:pPr>
      <w:r>
        <w:rPr>
          <w:iCs/>
          <w:i/>
        </w:rPr>
        <w:t xml:space="preserve">This document represents a comprehensive Internship Application Letter for a Plumber position within the United Kingdom London market, meeting all specified requirements with natural integration of key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dc:title>
  <dc:creator/>
  <dc:language>en</dc:language>
  <cp:keywords/>
  <dcterms:created xsi:type="dcterms:W3CDTF">2026-07-23T09:34:22Z</dcterms:created>
  <dcterms:modified xsi:type="dcterms:W3CDTF">2026-07-23T09:34:22Z</dcterms:modified>
</cp:coreProperties>
</file>

<file path=docProps/custom.xml><?xml version="1.0" encoding="utf-8"?>
<Properties xmlns="http://schemas.openxmlformats.org/officeDocument/2006/custom-properties" xmlns:vt="http://schemas.openxmlformats.org/officeDocument/2006/docPropsVTypes"/>
</file>